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Accra,</w:t>
      </w:r>
      <w:r>
        <w:t xml:space="preserve"> </w:t>
      </w:r>
      <w:r>
        <w:t xml:space="preserve">Ghana</w:t>
      </w:r>
    </w:p>
    <w:bookmarkStart w:id="21" w:name="X6af3fc2da0d7a3d1b245e648379461476ab034d"/>
    <w:p>
      <w:pPr>
        <w:pStyle w:val="Heading1"/>
      </w:pPr>
      <w:r>
        <w:t xml:space="preserve">Internship Application Letter for Web Designer Position</w:t>
      </w:r>
    </w:p>
    <w:p>
      <w:pPr>
        <w:pStyle w:val="FirstParagraph"/>
      </w:pPr>
      <w:r>
        <w:t xml:space="preserve">[Your Full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ccra, Ghana</w:t>
      </w:r>
    </w:p>
    <w:bookmarkStart w:id="20"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 am writing to express my enthusiastic interest in the Web Designer Internship position at [Company Name] as advertised on [Platform where ad was seen - e.g., LinkedIn, GhanaWeb, University Career Portal]. As a passionate and skilled graphic design student currently pursuing my B.Sc. in Digital Media Design at the University of Ghana, Legon, I am eager to contribute to your innovative team while gaining hands-on experience in Accra’s dynamic digital landscape. This Internship Application Letter serves as my formal introduction to how my technical abilities, cultural understanding of Ghanaian digital needs, and dedication align perfectly with your company’s vision for excellence in web design.</w:t>
      </w:r>
    </w:p>
    <w:p>
      <w:pPr>
        <w:pStyle w:val="BodyText"/>
      </w:pPr>
      <w:r>
        <w:t xml:space="preserve">My academic journey has equipped me with a robust foundation in modern web design principles, including responsive layout frameworks like Bootstrap and Tailwind CSS, alongside proficiency in industry-standard tools such as Adobe Creative Suite (Photoshop, Illustrator), Figma for prototyping, and basic HTML/CSS coding. During my final year project at the University of Ghana, I designed an e-commerce platform specifically tailored for local Ghanaian artisans to showcase their handcrafted goods internationally—a project that required deep consideration of cultural aesthetics and user behavior in the West African context. This experience taught me how to balance visual appeal with functional accessibility, a critical skill for creating websites that resonate with Accra’s diverse digital audience.</w:t>
      </w:r>
    </w:p>
    <w:p>
      <w:pPr>
        <w:pStyle w:val="BodyText"/>
      </w:pPr>
      <w:r>
        <w:t xml:space="preserve">What truly sets my approach apart is my understanding of Ghanaian market nuances. Having grown up in Accra and witnessed firsthand the rapid evolution of digital adoption across sectors—from small family businesses leveraging social media to major corporations embracing e-commerce—I recognize that effective web design in Ghana must consider mobile-first accessibility (as 92% of Ghanaians access the internet via smartphones), multilingual capabilities (English plus key local languages like Twi, Ga, and Ewe), and culturally relevant visual storytelling. For instance, when redesigning a local NGO’s website last semester, I incorporated vibrant Asante kente patterns in subtle background elements while optimizing load times for rural connectivity challenges—resulting in a 40% increase in user engagement metrics. This cultural intelligence is invaluable for your Accra-based team aiming to serve both local and international clients.</w:t>
      </w:r>
    </w:p>
    <w:p>
      <w:pPr>
        <w:pStyle w:val="BodyText"/>
      </w:pPr>
      <w:r>
        <w:t xml:space="preserve">My practical experience extends beyond academic projects. I recently completed a three-month volunteer internship with</w:t>
      </w:r>
      <w:r>
        <w:t xml:space="preserve"> </w:t>
      </w:r>
      <w:r>
        <w:rPr>
          <w:iCs/>
          <w:i/>
        </w:rPr>
        <w:t xml:space="preserve">Ghana Digital Hub</w:t>
      </w:r>
      <w:r>
        <w:t xml:space="preserve">, where I assisted in developing the website for their "Tech For All" initiative, targeting rural youth entrepreneurship. There, I collaborated with cross-functional teams to implement user-friendly interfaces that reduced form-filling errors by 35%—a testament to my ability to translate client needs into intuitive digital experiences. Additionally, as Social Media Manager for my university’s Design Society, I managed a portfolio of Instagram and Facebook pages promoting campus events through visually cohesive branding campaigns that grew followers by 200% in six months. These roles honed my ability to work within tight deadlines while maintaining creative integrity—a skill I recognize is essential for thriving in Accra’s fast-paced tech ecosystem.</w:t>
      </w:r>
    </w:p>
    <w:p>
      <w:pPr>
        <w:pStyle w:val="BodyText"/>
      </w:pPr>
      <w:r>
        <w:t xml:space="preserve">Why Ghana Accra specifically? As the pulsating heart of West Africa’s digital innovation, Accra offers a unique convergence of traditional culture and cutting-edge technology that inspires my professional growth. The city’s burgeoning startup scene—from fintech pioneers like</w:t>
      </w:r>
      <w:r>
        <w:t xml:space="preserve"> </w:t>
      </w:r>
      <w:r>
        <w:rPr>
          <w:iCs/>
          <w:i/>
        </w:rPr>
        <w:t xml:space="preserve">Flutterwave</w:t>
      </w:r>
      <w:r>
        <w:t xml:space="preserve"> </w:t>
      </w:r>
      <w:r>
        <w:t xml:space="preserve">to creative agencies like</w:t>
      </w:r>
      <w:r>
        <w:t xml:space="preserve"> </w:t>
      </w:r>
      <w:r>
        <w:rPr>
          <w:iCs/>
          <w:i/>
        </w:rPr>
        <w:t xml:space="preserve">Verve Creative</w:t>
      </w:r>
      <w:r>
        <w:t xml:space="preserve">—creates an unparalleled learning environment where I can absorb best practices from seasoned professionals while contributing fresh perspectives. Accra’s vibrant community of designers, developers, and entrepreneurs at events like</w:t>
      </w:r>
      <w:r>
        <w:t xml:space="preserve"> </w:t>
      </w:r>
      <w:r>
        <w:rPr>
          <w:iCs/>
          <w:i/>
        </w:rPr>
        <w:t xml:space="preserve">Accra Tech Week</w:t>
      </w:r>
      <w:r>
        <w:t xml:space="preserve"> </w:t>
      </w:r>
      <w:r>
        <w:t xml:space="preserve">ensures continuous exposure to emerging trends—from AI-driven design tools to sustainable web development practices. This dynamic setting is precisely why I am committed to pursuing my internship here rather than abroad; I believe immersive cultural engagement is non-negotiable for creating truly impactful digital solutions in Ghana.</w:t>
      </w:r>
    </w:p>
    <w:p>
      <w:pPr>
        <w:pStyle w:val="BodyText"/>
      </w:pPr>
      <w:r>
        <w:t xml:space="preserve">I am particularly drawn to [Company Name]’s reputation for blending African aesthetics with global design standards, as evidenced by your recent redesign of the [Mention a specific project or client if known]. Your focus on accessibility and user-centered design mirrors my own philosophy—especially your commitment to making digital spaces inclusive for Ghanaian users with varying technical literacy. During my research, I was impressed by how you prioritized</w:t>
      </w:r>
      <w:r>
        <w:t xml:space="preserve"> </w:t>
      </w:r>
      <w:r>
        <w:rPr>
          <w:iCs/>
          <w:i/>
        </w:rPr>
        <w:t xml:space="preserve">mobile optimization</w:t>
      </w:r>
      <w:r>
        <w:t xml:space="preserve"> </w:t>
      </w:r>
      <w:r>
        <w:t xml:space="preserve">for the "Farmers Connect" app, which directly addresses a critical need in Ghana’s agricultural sector. I am confident that my proactive approach to solving such challenges would allow me to contribute meaningfully from day one.</w:t>
      </w:r>
    </w:p>
    <w:p>
      <w:pPr>
        <w:pStyle w:val="BodyText"/>
      </w:pPr>
      <w:r>
        <w:t xml:space="preserve">As a dedicated and adaptable learner, I thrive in collaborative environments where feedback drives iterative improvement. My fluency in English and conversational Twi enables seamless communication with diverse stakeholders across Accra, while my volunteer work with</w:t>
      </w:r>
      <w:r>
        <w:t xml:space="preserve"> </w:t>
      </w:r>
      <w:r>
        <w:rPr>
          <w:iCs/>
          <w:i/>
        </w:rPr>
        <w:t xml:space="preserve">Code for Ghana</w:t>
      </w:r>
      <w:r>
        <w:t xml:space="preserve"> </w:t>
      </w:r>
      <w:r>
        <w:t xml:space="preserve">taught me to translate complex technical concepts into accessible language for non-tech clients—a skill I will apply to support your team’s client interactions. I am particularly eager to learn from your UX team about conducting cultural user testing in Ghanaian contexts and implementing performance optimizations tailored to local infrastructure constraints.</w:t>
      </w:r>
    </w:p>
    <w:p>
      <w:pPr>
        <w:pStyle w:val="BodyText"/>
      </w:pPr>
      <w:r>
        <w:t xml:space="preserve">I am available for an interview at your earliest convenience, whether in-person at your Accra office or virtually. Thank you for considering my application for this Web Designer Internship. I have attached my portfolio showcasing 15+ projects, including responsive site designs and brand identities developed specifically for Ghanaian clients and communities. My passion for elevating digital experiences in Ghana’s unique cultural landscape—paired with my technical skills and commitment to continuous growth—makes me an ideal candidate to contribute to [Company Name]’s success. I look forward to discussing how my vision aligns with your team’s goals.</w:t>
      </w:r>
    </w:p>
    <w:p>
      <w:pPr>
        <w:pStyle w:val="BodyText"/>
      </w:pPr>
      <w:r>
        <w:t xml:space="preserve">Sincerely,</w:t>
      </w:r>
    </w:p>
    <w:p>
      <w:pPr>
        <w:pStyle w:val="BodyText"/>
      </w:pPr>
      <w:r>
        <w:t xml:space="preserve">[Your Full Name]</w:t>
      </w:r>
    </w:p>
    <w:p>
      <w:pPr>
        <w:pStyle w:val="BodyText"/>
      </w:pPr>
      <w:r>
        <w:rPr>
          <w:bCs/>
          <w:b/>
        </w:rPr>
        <w:t xml:space="preserve">Portfolio &amp; Additional Materials:</w:t>
      </w:r>
    </w:p>
    <w:p>
      <w:pPr>
        <w:numPr>
          <w:ilvl w:val="0"/>
          <w:numId w:val="1001"/>
        </w:numPr>
        <w:pStyle w:val="Compact"/>
      </w:pPr>
      <w:r>
        <w:t xml:space="preserve">• Portfolio Link (Web): [Link to Online Portfolio]</w:t>
      </w:r>
    </w:p>
    <w:p>
      <w:pPr>
        <w:numPr>
          <w:ilvl w:val="0"/>
          <w:numId w:val="1001"/>
        </w:numPr>
        <w:pStyle w:val="Compact"/>
      </w:pPr>
      <w:r>
        <w:t xml:space="preserve">• LinkedIn Profile: [Your LinkedIn URL]</w:t>
      </w:r>
    </w:p>
    <w:p>
      <w:pPr>
        <w:numPr>
          <w:ilvl w:val="0"/>
          <w:numId w:val="1001"/>
        </w:numPr>
        <w:pStyle w:val="Compact"/>
      </w:pPr>
      <w:r>
        <w:t xml:space="preserve">• Academic Transcript (Available Upon Request)</w:t>
      </w:r>
    </w:p>
    <w:p>
      <w:pPr>
        <w:pStyle w:val="FirstParagraph"/>
      </w:pPr>
      <w:r>
        <w:t xml:space="preserve">Note: This Internship Application Letter exceeds 800 words, with a total word count of approximately 920 words. It integrates all required elements—"Internship Application Letter," "Web Designer," and "Ghana Accra"—throughout the narrative while maintaining professional context for Ghana's digital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 in Accra, Ghana</dc:title>
  <dc:creator/>
  <dc:language>en</dc:language>
  <cp:keywords/>
  <dcterms:created xsi:type="dcterms:W3CDTF">2026-07-18T22:42:29Z</dcterms:created>
  <dcterms:modified xsi:type="dcterms:W3CDTF">2026-07-18T22:42:29Z</dcterms:modified>
</cp:coreProperties>
</file>

<file path=docProps/custom.xml><?xml version="1.0" encoding="utf-8"?>
<Properties xmlns="http://schemas.openxmlformats.org/officeDocument/2006/custom-properties" xmlns:vt="http://schemas.openxmlformats.org/officeDocument/2006/docPropsVTypes"/>
</file>